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alba  toribio</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4621379400</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7.5.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